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6F103" w14:textId="3F78A1E0" w:rsidR="005C0216" w:rsidRDefault="005C0216" w:rsidP="005C0216">
      <w:pPr>
        <w:jc w:val="center"/>
        <w:rPr>
          <w:sz w:val="32"/>
          <w:szCs w:val="32"/>
        </w:rPr>
      </w:pPr>
      <w:r w:rsidRPr="005C0216">
        <w:rPr>
          <w:sz w:val="32"/>
          <w:szCs w:val="32"/>
        </w:rPr>
        <w:t>Unit Test Documentation</w:t>
      </w:r>
    </w:p>
    <w:p w14:paraId="53841A88" w14:textId="6D935E4B" w:rsidR="005C0216" w:rsidRDefault="005C0216" w:rsidP="005C0216">
      <w:pPr>
        <w:rPr>
          <w:sz w:val="28"/>
          <w:szCs w:val="28"/>
        </w:rPr>
      </w:pPr>
      <w:r>
        <w:rPr>
          <w:sz w:val="28"/>
          <w:szCs w:val="28"/>
        </w:rPr>
        <w:t>Available methods:</w:t>
      </w:r>
    </w:p>
    <w:p w14:paraId="5738816B" w14:textId="709C87F8" w:rsidR="005C0216" w:rsidRDefault="005C0216" w:rsidP="005C0216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5C0216">
        <w:rPr>
          <w:sz w:val="28"/>
          <w:szCs w:val="28"/>
        </w:rPr>
        <w:t>get_by_number</w:t>
      </w:r>
      <w:proofErr w:type="spellEnd"/>
      <w:r>
        <w:rPr>
          <w:sz w:val="28"/>
          <w:szCs w:val="28"/>
        </w:rPr>
        <w:t>:</w:t>
      </w:r>
      <w:r>
        <w:rPr>
          <w:sz w:val="28"/>
          <w:szCs w:val="28"/>
        </w:rPr>
        <w:br/>
      </w:r>
    </w:p>
    <w:p w14:paraId="4019288F" w14:textId="5C5F11DC" w:rsidR="005C0216" w:rsidRDefault="005C0216" w:rsidP="005C021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This method will get you a number as data and it will make a request to </w:t>
      </w:r>
      <w:r w:rsidRPr="005C0216">
        <w:rPr>
          <w:sz w:val="28"/>
          <w:szCs w:val="28"/>
        </w:rPr>
        <w:t>/</w:t>
      </w:r>
      <w:proofErr w:type="spellStart"/>
      <w:r w:rsidRPr="005C0216">
        <w:rPr>
          <w:sz w:val="28"/>
          <w:szCs w:val="28"/>
        </w:rPr>
        <w:t>api</w:t>
      </w:r>
      <w:proofErr w:type="spellEnd"/>
      <w:r w:rsidRPr="005C0216">
        <w:rPr>
          <w:sz w:val="28"/>
          <w:szCs w:val="28"/>
        </w:rPr>
        <w:t>/</w:t>
      </w:r>
      <w:proofErr w:type="spellStart"/>
      <w:r w:rsidRPr="005C0216">
        <w:rPr>
          <w:sz w:val="28"/>
          <w:szCs w:val="28"/>
        </w:rPr>
        <w:t>get_by_download</w:t>
      </w:r>
      <w:proofErr w:type="spellEnd"/>
      <w:r>
        <w:rPr>
          <w:sz w:val="28"/>
          <w:szCs w:val="28"/>
        </w:rPr>
        <w:t xml:space="preserve"> and return respond as </w:t>
      </w:r>
      <w:proofErr w:type="gramStart"/>
      <w:r>
        <w:rPr>
          <w:sz w:val="28"/>
          <w:szCs w:val="28"/>
        </w:rPr>
        <w:t>it’s</w:t>
      </w:r>
      <w:proofErr w:type="gramEnd"/>
      <w:r>
        <w:rPr>
          <w:sz w:val="28"/>
          <w:szCs w:val="28"/>
        </w:rPr>
        <w:t xml:space="preserve"> result.</w:t>
      </w:r>
    </w:p>
    <w:p w14:paraId="463D0D72" w14:textId="5F38A8BB" w:rsidR="005C0216" w:rsidRDefault="005C0216" w:rsidP="005C0216">
      <w:pPr>
        <w:pStyle w:val="ListParagraph"/>
        <w:numPr>
          <w:ilvl w:val="0"/>
          <w:numId w:val="2"/>
        </w:numPr>
        <w:rPr>
          <w:sz w:val="28"/>
          <w:szCs w:val="28"/>
        </w:rPr>
      </w:pPr>
      <w:proofErr w:type="spellStart"/>
      <w:r w:rsidRPr="005C0216">
        <w:rPr>
          <w:sz w:val="28"/>
          <w:szCs w:val="28"/>
        </w:rPr>
        <w:t>APIClient</w:t>
      </w:r>
      <w:proofErr w:type="spellEnd"/>
      <w:r>
        <w:rPr>
          <w:sz w:val="28"/>
          <w:szCs w:val="28"/>
        </w:rPr>
        <w:t xml:space="preserve"> is the main package is used to make request to Django rest API using provide path.</w:t>
      </w:r>
    </w:p>
    <w:p w14:paraId="767C7E99" w14:textId="714B4ECD" w:rsidR="005C0216" w:rsidRDefault="005C0216" w:rsidP="005C021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t will act like a real request and return data from database</w:t>
      </w:r>
      <w:r>
        <w:rPr>
          <w:sz w:val="28"/>
          <w:szCs w:val="28"/>
        </w:rPr>
        <w:t>:</w:t>
      </w:r>
    </w:p>
    <w:p w14:paraId="711AF319" w14:textId="69BAD45C" w:rsidR="005C0216" w:rsidRDefault="005C0216" w:rsidP="005C0216">
      <w:pPr>
        <w:pStyle w:val="ListParagraph"/>
        <w:rPr>
          <w:sz w:val="28"/>
          <w:szCs w:val="28"/>
        </w:rPr>
      </w:pP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{“APP Name</w:t>
      </w:r>
      <w:proofErr w:type="gram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:[</w:t>
      </w:r>
      <w:proofErr w:type="gram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“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Category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Category”, “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OverallUserRating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OverallUserRating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, “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NumberOfUsersReviews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NumberOfUsersReviews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, “Size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Size”, “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NumberOfUserDownloads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NumberOfUserDownloads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, “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PaidOrFree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PaidOrFree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, “Price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Price”, “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AgeGroup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proofErr w:type="spell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AgeGroup</w:t>
      </w:r>
      <w:proofErr w:type="spell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”, “Genres”:”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Genres”]}</w:t>
      </w:r>
      <w:r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</w:rPr>
        <w:t> </w:t>
      </w:r>
    </w:p>
    <w:p w14:paraId="1BADE83A" w14:textId="43C65BB6" w:rsidR="005C0216" w:rsidRDefault="005C0216" w:rsidP="005C0216">
      <w:pPr>
        <w:rPr>
          <w:sz w:val="28"/>
          <w:szCs w:val="28"/>
        </w:rPr>
      </w:pPr>
    </w:p>
    <w:p w14:paraId="2BB92F8F" w14:textId="77777777" w:rsidR="005C0216" w:rsidRPr="005C0216" w:rsidRDefault="005C0216" w:rsidP="005C0216">
      <w:pPr>
        <w:rPr>
          <w:sz w:val="28"/>
          <w:szCs w:val="28"/>
        </w:rPr>
      </w:pPr>
    </w:p>
    <w:p w14:paraId="27CC1016" w14:textId="3CEB5DA6" w:rsidR="005C0216" w:rsidRDefault="005C0216" w:rsidP="005C0216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5C0216">
        <w:rPr>
          <w:sz w:val="28"/>
          <w:szCs w:val="28"/>
        </w:rPr>
        <w:t>get_all</w:t>
      </w:r>
      <w:proofErr w:type="spellEnd"/>
      <w:r>
        <w:rPr>
          <w:sz w:val="28"/>
          <w:szCs w:val="28"/>
        </w:rPr>
        <w:t>:</w:t>
      </w:r>
    </w:p>
    <w:p w14:paraId="2C747F2D" w14:textId="77777777" w:rsidR="005C0216" w:rsidRPr="005C0216" w:rsidRDefault="005C0216" w:rsidP="005C0216">
      <w:pPr>
        <w:pStyle w:val="ListParagraph"/>
        <w:rPr>
          <w:sz w:val="28"/>
          <w:szCs w:val="28"/>
        </w:rPr>
      </w:pPr>
    </w:p>
    <w:p w14:paraId="648DE252" w14:textId="7A991E9F" w:rsidR="005C0216" w:rsidRDefault="005C0216" w:rsidP="005C021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This method will make a request to </w:t>
      </w:r>
      <w:r w:rsidRPr="005C0216">
        <w:rPr>
          <w:sz w:val="28"/>
          <w:szCs w:val="28"/>
        </w:rPr>
        <w:t>/</w:t>
      </w:r>
      <w:proofErr w:type="spellStart"/>
      <w:r w:rsidRPr="005C0216">
        <w:rPr>
          <w:sz w:val="28"/>
          <w:szCs w:val="28"/>
        </w:rPr>
        <w:t>api</w:t>
      </w:r>
      <w:proofErr w:type="spellEnd"/>
      <w:r w:rsidRPr="005C0216">
        <w:rPr>
          <w:sz w:val="28"/>
          <w:szCs w:val="28"/>
        </w:rPr>
        <w:t>/ge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nd return respond as </w:t>
      </w:r>
      <w:proofErr w:type="gramStart"/>
      <w:r>
        <w:rPr>
          <w:sz w:val="28"/>
          <w:szCs w:val="28"/>
        </w:rPr>
        <w:t>it’s</w:t>
      </w:r>
      <w:proofErr w:type="gramEnd"/>
      <w:r>
        <w:rPr>
          <w:sz w:val="28"/>
          <w:szCs w:val="28"/>
        </w:rPr>
        <w:t xml:space="preserve"> result.</w:t>
      </w:r>
    </w:p>
    <w:p w14:paraId="2AADB1E2" w14:textId="0C3F9AF9" w:rsidR="005C0216" w:rsidRDefault="005C0216" w:rsidP="005C0216">
      <w:pPr>
        <w:pStyle w:val="ListParagraph"/>
        <w:numPr>
          <w:ilvl w:val="0"/>
          <w:numId w:val="2"/>
        </w:numPr>
        <w:rPr>
          <w:sz w:val="28"/>
          <w:szCs w:val="28"/>
        </w:rPr>
      </w:pPr>
      <w:proofErr w:type="spellStart"/>
      <w:r w:rsidRPr="005C0216">
        <w:rPr>
          <w:sz w:val="28"/>
          <w:szCs w:val="28"/>
        </w:rPr>
        <w:t>APIClient</w:t>
      </w:r>
      <w:proofErr w:type="spellEnd"/>
      <w:r>
        <w:rPr>
          <w:sz w:val="28"/>
          <w:szCs w:val="28"/>
        </w:rPr>
        <w:t xml:space="preserve"> is the main package is used to make request to Django rest API using provide path</w:t>
      </w:r>
    </w:p>
    <w:p w14:paraId="383E6525" w14:textId="2E794331" w:rsidR="005C0216" w:rsidRDefault="005C0216" w:rsidP="005C021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5C0216">
        <w:rPr>
          <w:sz w:val="28"/>
          <w:szCs w:val="28"/>
        </w:rPr>
        <w:t>It will act like a real request and return data from database</w:t>
      </w:r>
      <w:r>
        <w:rPr>
          <w:sz w:val="28"/>
          <w:szCs w:val="28"/>
        </w:rPr>
        <w:t>:</w:t>
      </w:r>
    </w:p>
    <w:p w14:paraId="37DB9BA6" w14:textId="7EEEF6B5" w:rsidR="005C0216" w:rsidRDefault="005C0216" w:rsidP="005C0216">
      <w:pPr>
        <w:pStyle w:val="ListParagraph"/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{"apps</w:t>
      </w:r>
      <w:proofErr w:type="gramStart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":[</w:t>
      </w:r>
      <w:proofErr w:type="gramEnd"/>
      <w:r>
        <w:rPr>
          <w:rStyle w:val="normaltextrun"/>
          <w:rFonts w:ascii="Calibri" w:hAnsi="Calibri" w:cs="Calibri"/>
          <w:color w:val="000000"/>
          <w:sz w:val="28"/>
          <w:szCs w:val="28"/>
          <w:shd w:val="clear" w:color="auto" w:fill="FFFFFF"/>
        </w:rPr>
        <w:t>{"ApplicationName":"","Category":"","OverallUserRating":"","NumberOfUsersReviews":"","Size":"","NumberOfUserDownloads":,"PaidOrFree":"","Price":"","AgeGroup":"","Genres":""}]}</w:t>
      </w:r>
      <w:r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</w:rPr>
        <w:t> </w:t>
      </w:r>
    </w:p>
    <w:p w14:paraId="2A273F72" w14:textId="0893C806" w:rsidR="005C0216" w:rsidRDefault="005C0216" w:rsidP="005C0216">
      <w:pPr>
        <w:pStyle w:val="ListParagraph"/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</w:rPr>
      </w:pPr>
    </w:p>
    <w:p w14:paraId="286D3F7C" w14:textId="02293F75" w:rsidR="005C0216" w:rsidRDefault="005C0216" w:rsidP="005C0216">
      <w:pPr>
        <w:pStyle w:val="ListParagraph"/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</w:rPr>
      </w:pPr>
    </w:p>
    <w:p w14:paraId="037422F4" w14:textId="196DAE02" w:rsidR="005C0216" w:rsidRDefault="005C0216" w:rsidP="005C0216">
      <w:pPr>
        <w:pStyle w:val="ListParagraph"/>
        <w:rPr>
          <w:rStyle w:val="eop"/>
          <w:rFonts w:ascii="Calibri" w:hAnsi="Calibri" w:cs="Calibri"/>
          <w:color w:val="000000"/>
          <w:sz w:val="28"/>
          <w:szCs w:val="28"/>
          <w:shd w:val="clear" w:color="auto" w:fill="FFFFFF"/>
        </w:rPr>
      </w:pPr>
    </w:p>
    <w:p w14:paraId="1FB93226" w14:textId="77777777" w:rsidR="005C0216" w:rsidRPr="005C0216" w:rsidRDefault="005C0216" w:rsidP="005C0216">
      <w:pPr>
        <w:pStyle w:val="ListParagraph"/>
        <w:rPr>
          <w:sz w:val="28"/>
          <w:szCs w:val="28"/>
        </w:rPr>
      </w:pPr>
    </w:p>
    <w:p w14:paraId="7D1387BD" w14:textId="77777777" w:rsidR="005C0216" w:rsidRPr="005C0216" w:rsidRDefault="005C0216" w:rsidP="005C0216">
      <w:pPr>
        <w:pStyle w:val="ListParagraph"/>
        <w:rPr>
          <w:sz w:val="28"/>
          <w:szCs w:val="28"/>
        </w:rPr>
      </w:pPr>
    </w:p>
    <w:sectPr w:rsidR="005C0216" w:rsidRPr="005C0216" w:rsidSect="005C0216"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C225A"/>
    <w:multiLevelType w:val="hybridMultilevel"/>
    <w:tmpl w:val="A25AE9B0"/>
    <w:lvl w:ilvl="0" w:tplc="38B2930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E6404"/>
    <w:multiLevelType w:val="hybridMultilevel"/>
    <w:tmpl w:val="B120B5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tzA2MzYzs7Q0NbFQ0lEKTi0uzszPAykwrAUAhHA7ZSwAAAA="/>
  </w:docVars>
  <w:rsids>
    <w:rsidRoot w:val="005C0216"/>
    <w:rsid w:val="005C0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B4910"/>
  <w15:chartTrackingRefBased/>
  <w15:docId w15:val="{DBE02920-F2DB-4D42-BAE4-0E1A2AE1F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0216"/>
    <w:pPr>
      <w:ind w:left="720"/>
      <w:contextualSpacing/>
    </w:pPr>
  </w:style>
  <w:style w:type="character" w:customStyle="1" w:styleId="normaltextrun">
    <w:name w:val="normaltextrun"/>
    <w:basedOn w:val="DefaultParagraphFont"/>
    <w:rsid w:val="005C0216"/>
  </w:style>
  <w:style w:type="character" w:customStyle="1" w:styleId="eop">
    <w:name w:val="eop"/>
    <w:basedOn w:val="DefaultParagraphFont"/>
    <w:rsid w:val="005C02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76E5B-F93F-4D1E-9566-2691072E5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khtari</dc:creator>
  <cp:keywords/>
  <dc:description/>
  <cp:lastModifiedBy>ali akhtari</cp:lastModifiedBy>
  <cp:revision>1</cp:revision>
  <dcterms:created xsi:type="dcterms:W3CDTF">2021-01-03T20:12:00Z</dcterms:created>
  <dcterms:modified xsi:type="dcterms:W3CDTF">2021-01-03T20:25:00Z</dcterms:modified>
</cp:coreProperties>
</file>